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= M (%)</w:t>
            </w:r>
          </w:p>
        </w:tc>
        <w:tc>
          <w:p>
            <w:pPr>
              <w:pStyle w:val="Compact"/>
              <w:jc w:val="center"/>
            </w:pPr>
            <w:r>
              <w:t xml:space="preserve">159 (37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3.43 (15.7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6.29 (19.2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71 (6.4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250 (58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8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54 (12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62 (14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2432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